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bougie tondeuse : rôle, choix, entretien et remplacement</w:t>
      </w:r>
    </w:p>
    <w:p>
      <w:pPr>
        <w:pStyle w:val="BodyText"/>
      </w:pPr>
      <w:r>
        <w:t xml:space="preserve">Meta description: Découvrez comment choisir, vérifier, nettoyer et remplacer une bougie tondeuse pour faciliter le démarrage et préserver les performances de votre moteur.</w:t>
      </w:r>
    </w:p>
    <w:p>
      <w:pPr>
        <w:pStyle w:val="BodyText"/>
      </w:pPr>
      <w:r>
        <w:t xml:space="preserve">H1: Bougie tondeuse : rôle, choix, vérification et remplacement</w:t>
      </w:r>
    </w:p>
    <w:p>
      <w:pPr>
        <w:pStyle w:val="BodyText"/>
      </w:pPr>
      <w:r>
        <w:t xml:space="preserve">Introduction</w:t>
      </w:r>
    </w:p>
    <w:p>
      <w:pPr>
        <w:pStyle w:val="BodyText"/>
      </w:pPr>
      <w:r>
        <w:t xml:space="preserve">Votre tondeuse refuse de démarrer, cale à chaud ou manque de puissance dans l’herbe un peu haute ? Avant d’accuser le carburateur ou le moteur, il faut souvent regarder une petite pièce essentielle : la bougie. Une bougie tondeuse encrassée, usée ou mal adaptée peut transformer une simple tonte en séance de dépannage frustrante.</w:t>
      </w:r>
    </w:p>
    <w:p>
      <w:pPr>
        <w:pStyle w:val="BodyText"/>
      </w:pPr>
      <w:r>
        <w:t xml:space="preserve">Dans ce guide, vous allez comprendre à quoi sert la bougie, comment reconnaître les principaux types, choisir le bon modèle, vérifier son état, la nettoyer et la remplacer en toute sécurité. L’objectif est simple : vous aider à entretenir votre tondeuse plus facilement, éviter les pannes courantes et prolonger le bon fonctionnement du moteur.</w:t>
      </w:r>
    </w:p>
    <w:p>
      <w:pPr>
        <w:pStyle w:val="BodyText"/>
      </w:pPr>
      <w:r>
        <w:t xml:space="preserve">H2: Qu’est-ce qu’une bougie de tondeuse et à quoi sert-elle ?</w:t>
      </w:r>
    </w:p>
    <w:p>
      <w:pPr>
        <w:pStyle w:val="BodyText"/>
      </w:pPr>
      <w:r>
        <w:t xml:space="preserve">La bougie de tondeuse est une pièce d’allumage montée sur le moteur thermique. Elle produit une étincelle dans la chambre de combustion. Cette étincelle enflamme le mélange air-carburant, ce qui permet au moteur de démarrer puis de fonctionner régulièrement.</w:t>
      </w:r>
    </w:p>
    <w:p>
      <w:pPr>
        <w:pStyle w:val="BodyText"/>
      </w:pPr>
      <w:r>
        <w:t xml:space="preserve">Son rôle est donc central. Sans étincelle fiable, le moteur ne peut pas tourner correctement. Une bougie en bon état favorise un démarrage plus facile, une combustion plus propre et un régime moteur plus stable. À l’inverse, une bougie sale ou défectueuse peut provoquer des ratés, une surconsommation, des fumées inhabituelles ou des difficultés à redémarrer après une pause.</w:t>
      </w:r>
    </w:p>
    <w:p>
      <w:pPr>
        <w:pStyle w:val="BodyText"/>
      </w:pPr>
      <w:r>
        <w:t xml:space="preserve">Une bougie se compose généralement d’un culot fileté, d’un isolant en céramique, d’une électrode centrale et d’une électrode de masse. L’écartement entre ces électrodes est important, car c’est là que se forme l’étincelle. Si cet espace est trop grand, trop faible ou obstrué par des dépôts, l’allumage devient irrégulier.</w:t>
      </w:r>
    </w:p>
    <w:p>
      <w:pPr>
        <w:pStyle w:val="BodyText"/>
      </w:pPr>
      <w:r>
        <w:t xml:space="preserve">Même si la pièce est petite et peu coûteuse, elle influence directement le confort d’utilisation de la tondeuse. C’est pourquoi elle mérite une vérification régulière, surtout au début de la saison de tonte.</w:t>
      </w:r>
    </w:p>
    <w:p>
      <w:pPr>
        <w:pStyle w:val="BodyText"/>
      </w:pPr>
      <w:r>
        <w:t xml:space="preserve">H2: Quels sont les principaux types de bougies pour tondeuse ?</w:t>
      </w:r>
    </w:p>
    <w:p>
      <w:pPr>
        <w:pStyle w:val="BodyText"/>
      </w:pPr>
      <w:r>
        <w:t xml:space="preserve">Il existe plusieurs types de bougies pour tondeuse, et toutes ne conviennent pas à tous les moteurs. Le bon choix dépend surtout du modèle de moteur, de la longueur du filetage, du diamètre, de l’indice thermique et parfois de la présence d’une résistance antiparasite.</w:t>
      </w:r>
    </w:p>
    <w:p>
      <w:pPr>
        <w:pStyle w:val="BodyText"/>
      </w:pPr>
      <w:r>
        <w:t xml:space="preserve">On distingue notamment les bougies standard, souvent suffisantes pour la majorité des tondeuses thermiques domestiques. Elles sont fiables, abordables et adaptées à un usage régulier sur pelouse. Certaines bougies sont dites résistives. Elles limitent les interférences électromagnétiques, ce qui peut être utile sur des machines équipées de composants électroniques ou dans certaines configurations moteur.</w:t>
      </w:r>
    </w:p>
    <w:p>
      <w:pPr>
        <w:pStyle w:val="BodyText"/>
      </w:pPr>
      <w:r>
        <w:t xml:space="preserve">Il existe aussi des bougies avec électrode améliorée, par exemple en platine ou en iridium. Elles sont plus courantes sur d’autres types de moteurs, mais peuvent parfois être proposées pour des machines de jardin. Leur intérêt principal est une meilleure résistance à l’usure. Toutefois, elles ne doivent être utilisées que si elles sont compatibles avec le moteur de la tondeuse.</w:t>
      </w:r>
    </w:p>
    <w:p>
      <w:pPr>
        <w:pStyle w:val="BodyText"/>
      </w:pPr>
      <w:r>
        <w:t xml:space="preserve">Les différences les plus importantes à vérifier sont :</w:t>
      </w:r>
    </w:p>
    <w:p>
      <w:pPr>
        <w:numPr>
          <w:ilvl w:val="0"/>
          <w:numId w:val="1001"/>
        </w:numPr>
        <w:pStyle w:val="Compact"/>
      </w:pPr>
      <w:r>
        <w:t xml:space="preserve">Le diamètre et la longueur du filetage.</w:t>
      </w:r>
    </w:p>
    <w:p>
      <w:pPr>
        <w:numPr>
          <w:ilvl w:val="0"/>
          <w:numId w:val="1001"/>
        </w:numPr>
        <w:pStyle w:val="Compact"/>
      </w:pPr>
      <w:r>
        <w:t xml:space="preserve">La forme du siège, plat avec rondelle ou conique selon les modèles.</w:t>
      </w:r>
    </w:p>
    <w:p>
      <w:pPr>
        <w:numPr>
          <w:ilvl w:val="0"/>
          <w:numId w:val="1001"/>
        </w:numPr>
        <w:pStyle w:val="Compact"/>
      </w:pPr>
      <w:r>
        <w:t xml:space="preserve">L’indice thermique, qui indique la capacité de la bougie à évacuer la chaleur.</w:t>
      </w:r>
    </w:p>
    <w:p>
      <w:pPr>
        <w:numPr>
          <w:ilvl w:val="0"/>
          <w:numId w:val="1001"/>
        </w:numPr>
        <w:pStyle w:val="Compact"/>
      </w:pPr>
      <w:r>
        <w:t xml:space="preserve">Le type de connexion au capuchon d’allumage.</w:t>
      </w:r>
    </w:p>
    <w:p>
      <w:pPr>
        <w:numPr>
          <w:ilvl w:val="0"/>
          <w:numId w:val="1001"/>
        </w:numPr>
        <w:pStyle w:val="Compact"/>
      </w:pPr>
      <w:r>
        <w:t xml:space="preserve">La référence constructeur ou son équivalence exacte.</w:t>
      </w:r>
    </w:p>
    <w:p>
      <w:pPr>
        <w:pStyle w:val="FirstParagraph"/>
      </w:pPr>
      <w:r>
        <w:t xml:space="preserve">En pratique, le plus sûr reste de partir de la référence indiquée dans le manuel de la tondeuse ou inscrite sur l’ancienne bougie, si elle est encore lisible.</w:t>
      </w:r>
    </w:p>
    <w:p>
      <w:pPr>
        <w:pStyle w:val="BodyText"/>
      </w:pPr>
      <w:r>
        <w:t xml:space="preserve">H2: Comment choisir la bonne bougie pour sa tondeuse ?</w:t>
      </w:r>
    </w:p>
    <w:p>
      <w:pPr>
        <w:pStyle w:val="BodyText"/>
      </w:pPr>
      <w:r>
        <w:t xml:space="preserve">Choisir une bougie de tondeuse ne consiste pas seulement à prendre un modèle</w:t>
      </w:r>
      <w:r>
        <w:t xml:space="preserve"> </w:t>
      </w:r>
      <w:r>
        <w:t xml:space="preserve">“</w:t>
      </w:r>
      <w:r>
        <w:t xml:space="preserve">qui se visse</w:t>
      </w:r>
      <w:r>
        <w:t xml:space="preserve">”</w:t>
      </w:r>
      <w:r>
        <w:t xml:space="preserve">. Deux bougies peuvent se ressembler, mais avoir des caractéristiques différentes. Une mauvaise référence peut causer un mauvais allumage, une surchauffe ou même endommager le moteur dans certains cas.</w:t>
      </w:r>
    </w:p>
    <w:p>
      <w:pPr>
        <w:pStyle w:val="BodyText"/>
      </w:pPr>
      <w:r>
        <w:t xml:space="preserve">Commencez par consulter le manuel d’utilisation de la tondeuse ou du moteur. Les grandes marques de moteurs indiquent généralement une ou plusieurs références compatibles. Si vous n’avez plus la notice, regardez l’ancienne bougie. Sa référence est souvent gravée sur la partie en céramique ou sur le métal. Vous pouvez ensuite chercher une équivalence fiable.</w:t>
      </w:r>
    </w:p>
    <w:p>
      <w:pPr>
        <w:pStyle w:val="BodyText"/>
      </w:pPr>
      <w:r>
        <w:t xml:space="preserve">Il faut aussi tenir compte de l’usage. Une tondeuse utilisée quelques fois par an sur un petit jardin n’a pas les mêmes contraintes qu’une machine sollicitée chaque semaine sur une grande surface. Dans tous les cas, la compatibilité reste prioritaire par rapport au prix ou aux promesses marketing.</w:t>
      </w:r>
    </w:p>
    <w:p>
      <w:pPr>
        <w:pStyle w:val="BodyText"/>
      </w:pPr>
      <w:r>
        <w:t xml:space="preserve">Avant d’acheter, vérifiez ces éléments :</w:t>
      </w:r>
    </w:p>
    <w:p>
      <w:pPr>
        <w:numPr>
          <w:ilvl w:val="0"/>
          <w:numId w:val="1002"/>
        </w:numPr>
        <w:pStyle w:val="Compact"/>
      </w:pPr>
      <w:r>
        <w:t xml:space="preserve">La référence exacte recommandée par le fabricant.</w:t>
      </w:r>
    </w:p>
    <w:p>
      <w:pPr>
        <w:numPr>
          <w:ilvl w:val="0"/>
          <w:numId w:val="1002"/>
        </w:numPr>
        <w:pStyle w:val="Compact"/>
      </w:pPr>
      <w:r>
        <w:t xml:space="preserve">Le filetage : diamètre, longueur et type de siège.</w:t>
      </w:r>
    </w:p>
    <w:p>
      <w:pPr>
        <w:numPr>
          <w:ilvl w:val="0"/>
          <w:numId w:val="1002"/>
        </w:numPr>
        <w:pStyle w:val="Compact"/>
      </w:pPr>
      <w:r>
        <w:t xml:space="preserve">L’indice thermique adapté au moteur.</w:t>
      </w:r>
    </w:p>
    <w:p>
      <w:pPr>
        <w:numPr>
          <w:ilvl w:val="0"/>
          <w:numId w:val="1002"/>
        </w:numPr>
        <w:pStyle w:val="Compact"/>
      </w:pPr>
      <w:r>
        <w:t xml:space="preserve">La compatibilité avec le capuchon d’allumage.</w:t>
      </w:r>
    </w:p>
    <w:p>
      <w:pPr>
        <w:numPr>
          <w:ilvl w:val="0"/>
          <w:numId w:val="1002"/>
        </w:numPr>
        <w:pStyle w:val="Compact"/>
      </w:pPr>
      <w:r>
        <w:t xml:space="preserve">La qualité de fabrication et la marque reconnue.</w:t>
      </w:r>
    </w:p>
    <w:p>
      <w:pPr>
        <w:pStyle w:val="FirstParagraph"/>
      </w:pPr>
      <w:r>
        <w:t xml:space="preserve">Évitez de monter une bougie simplement parce qu’elle ressemble à l’ancienne. Une électrode trop longue peut entrer trop profondément dans la chambre de combustion. À l’inverse, une bougie trop courte peut nuire à l’allumage. En cas de doute, mieux vaut demander conseil à un revendeur spécialisé avec la marque et le modèle de votre tondeuse.</w:t>
      </w:r>
    </w:p>
    <w:p>
      <w:pPr>
        <w:pStyle w:val="BodyText"/>
      </w:pPr>
      <w:r>
        <w:t xml:space="preserve">H2: Comment reconnaître une bougie de tondeuse encrassée, usée ou défectueuse ?</w:t>
      </w:r>
    </w:p>
    <w:p>
      <w:pPr>
        <w:pStyle w:val="BodyText"/>
      </w:pPr>
      <w:r>
        <w:t xml:space="preserve">Une bougie donne souvent des indices visibles et perceptibles. Les premiers signes se remarquent au démarrage. Si vous devez tirer plusieurs fois sur le lanceur, si le moteur tousse sans partir ou s’arrête peu après, la bougie peut être en cause. Ce n’est pas la seule explication possible, mais c’est l’une des vérifications les plus simples.</w:t>
      </w:r>
    </w:p>
    <w:p>
      <w:pPr>
        <w:pStyle w:val="BodyText"/>
      </w:pPr>
      <w:r>
        <w:t xml:space="preserve">Une bougie encrassée présente souvent des dépôts noirs sur les électrodes. Ces dépôts peuvent être secs et poudreux, ou gras et humides. Un dépôt noir sec peut indiquer une combustion trop riche, un filtre à air sale ou une utilisation prolongée à bas régime. Une bougie humide d’essence peut signaler que le moteur se noie ou que l’étincelle ne se produit pas correctement.</w:t>
      </w:r>
    </w:p>
    <w:p>
      <w:pPr>
        <w:pStyle w:val="BodyText"/>
      </w:pPr>
      <w:r>
        <w:t xml:space="preserve">Une bougie usée se reconnaît aussi à des électrodes arrondies, creusées ou trop espacées. L’étincelle devient alors moins franche. Le moteur peut fonctionner de façon irrégulière, vibrer davantage ou perdre de la puissance. Une céramique fissurée, une électrode cassée ou un filetage abîmé impose un remplacement immédiat.</w:t>
      </w:r>
    </w:p>
    <w:p>
      <w:pPr>
        <w:pStyle w:val="BodyText"/>
      </w:pPr>
      <w:r>
        <w:t xml:space="preserve">Les symptômes fréquents sont les suivants :</w:t>
      </w:r>
    </w:p>
    <w:p>
      <w:pPr>
        <w:numPr>
          <w:ilvl w:val="0"/>
          <w:numId w:val="1003"/>
        </w:numPr>
        <w:pStyle w:val="Compact"/>
      </w:pPr>
      <w:r>
        <w:t xml:space="preserve">Démarrage difficile à froid ou à chaud.</w:t>
      </w:r>
    </w:p>
    <w:p>
      <w:pPr>
        <w:numPr>
          <w:ilvl w:val="0"/>
          <w:numId w:val="1003"/>
        </w:numPr>
        <w:pStyle w:val="Compact"/>
      </w:pPr>
      <w:r>
        <w:t xml:space="preserve">Ratés d’allumage, moteur qui broute ou cale.</w:t>
      </w:r>
    </w:p>
    <w:p>
      <w:pPr>
        <w:numPr>
          <w:ilvl w:val="0"/>
          <w:numId w:val="1003"/>
        </w:numPr>
        <w:pStyle w:val="Compact"/>
      </w:pPr>
      <w:r>
        <w:t xml:space="preserve">Perte de puissance pendant la tonte.</w:t>
      </w:r>
    </w:p>
    <w:p>
      <w:pPr>
        <w:numPr>
          <w:ilvl w:val="0"/>
          <w:numId w:val="1003"/>
        </w:numPr>
        <w:pStyle w:val="Compact"/>
      </w:pPr>
      <w:r>
        <w:t xml:space="preserve">Consommation de carburant plus élevée que d’habitude.</w:t>
      </w:r>
    </w:p>
    <w:p>
      <w:pPr>
        <w:numPr>
          <w:ilvl w:val="0"/>
          <w:numId w:val="1003"/>
        </w:numPr>
        <w:pStyle w:val="Compact"/>
      </w:pPr>
      <w:r>
        <w:t xml:space="preserve">Bougie noire, humide, blanchâtre ou physiquement abîmée.</w:t>
      </w:r>
    </w:p>
    <w:p>
      <w:pPr>
        <w:pStyle w:val="FirstParagraph"/>
      </w:pPr>
      <w:r>
        <w:t xml:space="preserve">Une bougie légèrement sale peut parfois être nettoyée. En revanche, une bougie fissurée, très usée ou douteuse doit être remplacée. Le coût de la pièce est généralement faible comparé au risque de pannes répétées.</w:t>
      </w:r>
    </w:p>
    <w:p>
      <w:pPr>
        <w:pStyle w:val="BodyText"/>
      </w:pPr>
      <w:r>
        <w:t xml:space="preserve">H2: Comment vérifier, nettoyer et remplacer une bougie de tondeuse ?</w:t>
      </w:r>
    </w:p>
    <w:p>
      <w:pPr>
        <w:pStyle w:val="BodyText"/>
      </w:pPr>
      <w:r>
        <w:t xml:space="preserve">Vérifier une bougie de tondeuse est une opération accessible à la plupart des utilisateurs, à condition de respecter quelques règles de sécurité. Il faut travailler moteur froid, dans un endroit stable, avec les bons outils et sans forcer sur le filetage.</w:t>
      </w:r>
    </w:p>
    <w:p>
      <w:pPr>
        <w:pStyle w:val="BodyText"/>
      </w:pPr>
      <w:r>
        <w:t xml:space="preserve">H3: Préparer la tondeuse en toute sécurité</w:t>
      </w:r>
    </w:p>
    <w:p>
      <w:pPr>
        <w:pStyle w:val="BodyText"/>
      </w:pPr>
      <w:r>
        <w:t xml:space="preserve">Avant toute intervention, arrêtez complètement le moteur et laissez-le refroidir. Placez la tondeuse sur une surface plane, frein enclenché si votre modèle en possède un. Retirez le capuchon de bougie en tirant sur l’embout, pas sur le câble. Cela évite un démarrage accidentel pendant l’intervention.</w:t>
      </w:r>
    </w:p>
    <w:p>
      <w:pPr>
        <w:pStyle w:val="BodyText"/>
      </w:pPr>
      <w:r>
        <w:t xml:space="preserve">Si vous devez incliner la tondeuse, faites-le selon les recommandations du fabricant. Une mauvaise inclinaison peut faire couler de l’huile vers le filtre à air ou l’échappement. Portez aussi des gants, car certaines parties métalliques peuvent être coupantes ou encore chaudes.</w:t>
      </w:r>
    </w:p>
    <w:p>
      <w:pPr>
        <w:pStyle w:val="BodyText"/>
      </w:pPr>
      <w:r>
        <w:t xml:space="preserve">H3: Démonter la bougie avec le bon outil</w:t>
      </w:r>
    </w:p>
    <w:p>
      <w:pPr>
        <w:pStyle w:val="BodyText"/>
      </w:pPr>
      <w:r>
        <w:t xml:space="preserve">Utilisez une clé à bougie adaptée à la taille du six pans. Positionnez-la bien dans l’axe, puis desserrez doucement dans le sens inverse des aiguilles d’une montre. Si la bougie résiste, évitez les à-coups brutaux. Un filetage abîmé dans la culasse peut entraîner une réparation plus compliquée.</w:t>
      </w:r>
    </w:p>
    <w:p>
      <w:pPr>
        <w:pStyle w:val="BodyText"/>
      </w:pPr>
      <w:r>
        <w:t xml:space="preserve">Une fois la bougie dévissée, sortez-la à la main. Profitez-en pour vérifier que le puits de bougie n’est pas rempli d’herbe, de poussière ou de débris. Nettoyez autour de l’emplacement avant le remontage afin d’éviter que des impuretés tombent dans le moteur.</w:t>
      </w:r>
    </w:p>
    <w:p>
      <w:pPr>
        <w:pStyle w:val="BodyText"/>
      </w:pPr>
      <w:r>
        <w:t xml:space="preserve">H3: Inspecter l’état de la bougie</w:t>
      </w:r>
    </w:p>
    <w:p>
      <w:pPr>
        <w:pStyle w:val="BodyText"/>
      </w:pPr>
      <w:r>
        <w:t xml:space="preserve">Observez la couleur de l’extrémité. Une teinte brun clair ou gris clair est généralement normale. Des dépôts noirs importants, une pointe humide, une céramique fissurée ou une électrode très usée indiquent un problème. Vérifiez aussi l’état du filetage et de la rondelle d’étanchéité.</w:t>
      </w:r>
    </w:p>
    <w:p>
      <w:pPr>
        <w:pStyle w:val="BodyText"/>
      </w:pPr>
      <w:r>
        <w:t xml:space="preserve">Si la bougie est fortement endommagée, remplacez-la. Si elle est seulement légèrement encrassée, un nettoyage peut suffire pour un dépannage ou un entretien ponctuel.</w:t>
      </w:r>
    </w:p>
    <w:p>
      <w:pPr>
        <w:pStyle w:val="BodyText"/>
      </w:pPr>
      <w:r>
        <w:t xml:space="preserve">H3: Nettoyer la bougie si elle est récupérable</w:t>
      </w:r>
    </w:p>
    <w:p>
      <w:pPr>
        <w:pStyle w:val="BodyText"/>
      </w:pPr>
      <w:r>
        <w:t xml:space="preserve">Pour nettoyer une bougie récupérable, utilisez une petite brosse métallique douce ou une brosse spéciale. Retirez les dépôts autour des électrodes sans déformer les pièces. Vous pouvez aussi essuyer la bougie avec un chiffon propre et sec.</w:t>
      </w:r>
    </w:p>
    <w:p>
      <w:pPr>
        <w:pStyle w:val="BodyText"/>
      </w:pPr>
      <w:r>
        <w:t xml:space="preserve">Évitez de poncer agressivement l’électrode ou d’utiliser des produits gras. La bougie doit être parfaitement sèche avant remontage. Si les dépôts reviennent rapidement après nettoyage, il faudra chercher la cause : filtre à air encrassé, carburant ancien, réglage moteur ou utilisation inadaptée.</w:t>
      </w:r>
    </w:p>
    <w:p>
      <w:pPr>
        <w:pStyle w:val="BodyText"/>
      </w:pPr>
      <w:r>
        <w:t xml:space="preserve">H3: Vérifier l’écartement des électrodes</w:t>
      </w:r>
    </w:p>
    <w:p>
      <w:pPr>
        <w:pStyle w:val="BodyText"/>
      </w:pPr>
      <w:r>
        <w:t xml:space="preserve">L’écartement des électrodes doit correspondre à la valeur recommandée par le fabricant du moteur. On le mesure avec une cale d’épaisseur. Si l’écart est incorrect, l’étincelle peut être trop faible ou instable.</w:t>
      </w:r>
    </w:p>
    <w:p>
      <w:pPr>
        <w:pStyle w:val="BodyText"/>
      </w:pPr>
      <w:r>
        <w:t xml:space="preserve">Pour ajuster légèrement l’écartement, il faut agir avec précaution sur l’électrode de masse. Ne forcez jamais sur l’électrode centrale ni sur la céramique. Si vous n’avez pas l’outil ou la valeur exacte, il est préférable de monter une bougie neuve déjà conforme à la référence d’origine.</w:t>
      </w:r>
    </w:p>
    <w:p>
      <w:pPr>
        <w:pStyle w:val="BodyText"/>
      </w:pPr>
      <w:r>
        <w:t xml:space="preserve">H3: Installer la bougie neuve ou remontée</w:t>
      </w:r>
    </w:p>
    <w:p>
      <w:pPr>
        <w:pStyle w:val="BodyText"/>
      </w:pPr>
      <w:r>
        <w:t xml:space="preserve">Vissez toujours la bougie à la main au début. Cela permet d’éviter de croiser le filetage. Quand elle est bien engagée, serrez avec la clé à bougie sans excès. Une bougie trop peu serrée peut fuir ou chauffer anormalement. Trop serrée, elle peut endommager le filetage.</w:t>
      </w:r>
    </w:p>
    <w:p>
      <w:pPr>
        <w:pStyle w:val="BodyText"/>
      </w:pPr>
      <w:r>
        <w:t xml:space="preserve">Rebranchez ensuite le capuchon de bougie fermement. Vous devez sentir qu’il est bien clipsé. Faites un essai de démarrage. Si le moteur démarre mieux et tourne régulièrement, l’intervention a probablement résolu le problème. Si les symptômes persistent, il faudra vérifier aussi le carburant, le filtre à air, le carburateur ou le système d’allumage.</w:t>
      </w:r>
    </w:p>
    <w:p>
      <w:pPr>
        <w:pStyle w:val="BodyText"/>
      </w:pPr>
      <w:r>
        <w:t xml:space="preserve">H2: Conseils d’entretien pour prolonger le bon fonctionnement de la bougie</w:t>
      </w:r>
    </w:p>
    <w:p>
      <w:pPr>
        <w:pStyle w:val="BodyText"/>
      </w:pPr>
      <w:r>
        <w:t xml:space="preserve">Une bougie dure plus longtemps lorsque le moteur fonctionne dans de bonnes conditions. L’entretien ne se limite donc pas à la bougie elle-même. Un filtre à air propre, un carburant frais et une tondeuse bien réglée contribuent à une combustion plus saine.</w:t>
      </w:r>
    </w:p>
    <w:p>
      <w:pPr>
        <w:pStyle w:val="BodyText"/>
      </w:pPr>
      <w:r>
        <w:t xml:space="preserve">Pensez à contrôler la bougie au début de la saison, puis en cours d’année si la tondeuse démarre mal. Après une longue période d’hivernage, l’essence ancienne peut perturber la combustion et encrasser plus vite l’allumage. Il est donc conseillé d’utiliser un carburant adapté et récent.</w:t>
      </w:r>
    </w:p>
    <w:p>
      <w:pPr>
        <w:pStyle w:val="BodyText"/>
      </w:pPr>
      <w:r>
        <w:t xml:space="preserve">Nettoyez régulièrement la zone autour du moteur. Les résidus d’herbe, la poussière et l’humidité favorisent l’encrassement général. Évitez aussi de faire tourner longtemps la tondeuse avec un filtre à air très sale. Le mélange peut devenir trop riche, ce qui noircit rapidement la bougie.</w:t>
      </w:r>
    </w:p>
    <w:p>
      <w:pPr>
        <w:pStyle w:val="BodyText"/>
      </w:pPr>
      <w:r>
        <w:t xml:space="preserve">Enfin, gardez une bougie de rechange compatible dans votre atelier. C’est une petite précaution utile, surtout au printemps quand la tondeuse reprend du service. En cas de panne de démarrage, vous pourrez faire un test rapide sans perdre une journée de tonte.</w:t>
      </w:r>
    </w:p>
    <w:p>
      <w:pPr>
        <w:pStyle w:val="BodyText"/>
      </w:pPr>
      <w:r>
        <w:t xml:space="preserve">H2: Conclusion</w:t>
      </w:r>
    </w:p>
    <w:p>
      <w:pPr>
        <w:pStyle w:val="BodyText"/>
      </w:pPr>
      <w:r>
        <w:t xml:space="preserve">La bougie tondeuse est une pièce simple, mais indispensable au bon démarrage et au fonctionnement régulier du moteur. En sachant l’identifier, la choisir, l’inspecter et la remplacer correctement, vous évitez de nombreuses pannes courantes. Un contrôle en début de saison, un nettoyage si nécessaire et une bougie adaptée au moteur suffisent souvent à retrouver une tondeuse fiable. En cas de doute, privilégiez toujours la référence recommandée par le fabricant.</w:t>
      </w:r>
    </w:p>
    <w:p>
      <w:pPr>
        <w:pStyle w:val="BodyText"/>
      </w:pPr>
      <w:r>
        <w:t xml:space="preserve">H2: FAQs</w:t>
      </w:r>
    </w:p>
    <w:p>
      <w:pPr>
        <w:pStyle w:val="BodyText"/>
      </w:pPr>
      <w:r>
        <w:t xml:space="preserve">H3: Comment savoir si la bougie de la tondeuse est morte ?</w:t>
      </w:r>
    </w:p>
    <w:p>
      <w:pPr>
        <w:pStyle w:val="BodyText"/>
      </w:pPr>
      <w:r>
        <w:t xml:space="preserve">Une bougie peut être morte si la tondeuse ne démarre pas, si le moteur a des ratés ou si l’étincelle est absente. Visuellement, une céramique fissurée, une électrode cassée, très usée ou brûlée impose le remplacement. Une bougie très encrassée peut parfois être nettoyée, mais pas toujours récupérée.</w:t>
      </w:r>
    </w:p>
    <w:p>
      <w:pPr>
        <w:pStyle w:val="BodyText"/>
      </w:pPr>
      <w:r>
        <w:t xml:space="preserve">H3: Quelle est la durée de vie d’une bougie de tondeuse ?</w:t>
      </w:r>
    </w:p>
    <w:p>
      <w:pPr>
        <w:pStyle w:val="BodyText"/>
      </w:pPr>
      <w:r>
        <w:t xml:space="preserve">La durée de vie dépend du moteur, de l’usage, du carburant et de l’entretien général. Beaucoup d’utilisateurs la contrôlent au moins une fois par saison et la remplacent lorsqu’elle est usée, abîmée ou source de démarrages difficiles. Le manuel de la tondeuse reste la meilleure référence pour l’intervalle conseillé.</w:t>
      </w:r>
    </w:p>
    <w:p>
      <w:pPr>
        <w:pStyle w:val="BodyText"/>
      </w:pPr>
      <w:r>
        <w:t xml:space="preserve">H3: Comment savoir quelle bougie pour tondeuse ?</w:t>
      </w:r>
    </w:p>
    <w:p>
      <w:pPr>
        <w:pStyle w:val="BodyText"/>
      </w:pPr>
      <w:r>
        <w:t xml:space="preserve">Pour savoir quelle bougie choisir, consultez d’abord le manuel de la tondeuse ou du moteur. Vous pouvez aussi relever la référence inscrite sur l’ancienne bougie. Vérifiez le filetage, l’indice thermique, le type de siège et la connexion. En cas de doute, demandez une équivalence exacte à un profession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18:46Z</dcterms:created>
  <dcterms:modified xsi:type="dcterms:W3CDTF">2026-05-20T18:18:46Z</dcterms:modified>
</cp:coreProperties>
</file>

<file path=docProps/custom.xml><?xml version="1.0" encoding="utf-8"?>
<Properties xmlns="http://schemas.openxmlformats.org/officeDocument/2006/custom-properties" xmlns:vt="http://schemas.openxmlformats.org/officeDocument/2006/docPropsVTypes"/>
</file>